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beurre doux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4-hydroxy-2,5-dimethylfuran-2(3H)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hydroxy-2,5-dimeth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658-77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2-90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Corr. 1B, H314</w:t>
              <w:br/>
              <w:t>Eye Dam. 1, H318</w:t>
              <w:br/>
              <w:t>Skin Sens. 1A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Vainill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eurre doux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beurre doux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hydroxy-2,5-dimethylfuran-2(3H)-one (3658-77-3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rritación o corrosión cutáneas, categoría 1, sub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quemaduras graves en la piel y lesiones oculares grave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3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3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eurre doux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beurre doux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3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B5C86B-0658-4AC7-B11C-89F1F4787990}"/>
</file>

<file path=customXml/itemProps3.xml><?xml version="1.0" encoding="utf-8"?>
<ds:datastoreItem xmlns:ds="http://schemas.openxmlformats.org/officeDocument/2006/customXml" ds:itemID="{515A330B-39EE-40EE-B0D0-A316582AD84A}"/>
</file>

<file path=customXml/itemProps4.xml><?xml version="1.0" encoding="utf-8"?>
<ds:datastoreItem xmlns:ds="http://schemas.openxmlformats.org/officeDocument/2006/customXml" ds:itemID="{4F0592AA-66CA-404F-8EC2-835A85DD87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